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7B065" w14:textId="4C276553" w:rsidR="000C4921" w:rsidRPr="0072338C" w:rsidRDefault="007C42A2" w:rsidP="00F42342">
      <w:pPr>
        <w:jc w:val="center"/>
        <w:rPr>
          <w:rFonts w:cs="OpenSans"/>
          <w:b/>
        </w:rPr>
      </w:pPr>
      <w:r w:rsidRPr="0072338C">
        <w:rPr>
          <w:rFonts w:cs="OpenSans"/>
          <w:b/>
        </w:rPr>
        <w:t xml:space="preserve">The GOOD </w:t>
      </w:r>
      <w:r>
        <w:rPr>
          <w:rFonts w:cs="OpenSans"/>
          <w:b/>
        </w:rPr>
        <w:t>abstract template</w:t>
      </w:r>
      <w:r w:rsidR="00314649">
        <w:rPr>
          <w:rFonts w:cs="OpenSans"/>
          <w:b/>
        </w:rPr>
        <w:t xml:space="preserve"> 2024</w:t>
      </w:r>
      <w:r>
        <w:rPr>
          <w:rFonts w:cs="OpenSans"/>
          <w:b/>
        </w:rPr>
        <w:t>: Replace this line with your title.</w:t>
      </w:r>
    </w:p>
    <w:p w14:paraId="3935BEE8" w14:textId="77777777" w:rsidR="00E40AC3" w:rsidRDefault="00E40AC3" w:rsidP="00F42342">
      <w:pPr>
        <w:jc w:val="center"/>
        <w:rPr>
          <w:rFonts w:cs="OpenSans"/>
          <w:szCs w:val="16"/>
        </w:rPr>
      </w:pPr>
    </w:p>
    <w:p w14:paraId="4116F9A5" w14:textId="08E0F578" w:rsidR="000C4921" w:rsidRPr="0072338C" w:rsidRDefault="00F42342" w:rsidP="00F42342">
      <w:pPr>
        <w:jc w:val="center"/>
        <w:rPr>
          <w:rFonts w:cs="OpenSans"/>
          <w:szCs w:val="16"/>
        </w:rPr>
      </w:pPr>
      <w:r w:rsidRPr="0072338C">
        <w:rPr>
          <w:rFonts w:cs="OpenSans"/>
          <w:szCs w:val="16"/>
        </w:rPr>
        <w:t>Author A.</w:t>
      </w:r>
      <w:r w:rsidRPr="0072338C">
        <w:rPr>
          <w:rFonts w:cs="OpenSans"/>
          <w:szCs w:val="16"/>
          <w:vertAlign w:val="superscript"/>
        </w:rPr>
        <w:t>1</w:t>
      </w:r>
      <w:r w:rsidRPr="0072338C">
        <w:rPr>
          <w:rFonts w:cs="OpenSans"/>
          <w:szCs w:val="16"/>
        </w:rPr>
        <w:t>, Author, B.</w:t>
      </w:r>
      <w:r w:rsidR="00CD6252" w:rsidRPr="0072338C">
        <w:rPr>
          <w:rFonts w:cs="OpenSans"/>
          <w:szCs w:val="16"/>
        </w:rPr>
        <w:t>*</w:t>
      </w:r>
      <w:r w:rsidRPr="0072338C">
        <w:rPr>
          <w:rFonts w:cs="OpenSans"/>
          <w:szCs w:val="16"/>
          <w:vertAlign w:val="superscript"/>
        </w:rPr>
        <w:t>2</w:t>
      </w:r>
      <w:r w:rsidRPr="0072338C">
        <w:rPr>
          <w:rFonts w:cs="OpenSans"/>
          <w:szCs w:val="16"/>
        </w:rPr>
        <w:t>, Author, C.</w:t>
      </w:r>
      <w:r w:rsidRPr="0072338C">
        <w:rPr>
          <w:rFonts w:cs="OpenSans"/>
          <w:szCs w:val="16"/>
          <w:vertAlign w:val="superscript"/>
        </w:rPr>
        <w:t>2</w:t>
      </w:r>
      <w:proofErr w:type="gramStart"/>
      <w:r w:rsidRPr="0072338C">
        <w:rPr>
          <w:rFonts w:cs="OpenSans"/>
          <w:szCs w:val="16"/>
          <w:vertAlign w:val="superscript"/>
        </w:rPr>
        <w:t>,3</w:t>
      </w:r>
      <w:proofErr w:type="gramEnd"/>
      <w:r w:rsidRPr="0072338C">
        <w:rPr>
          <w:rFonts w:cs="OpenSans"/>
          <w:szCs w:val="16"/>
        </w:rPr>
        <w:t>, Author D.</w:t>
      </w:r>
      <w:r w:rsidRPr="0072338C">
        <w:rPr>
          <w:rFonts w:cs="OpenSans"/>
          <w:szCs w:val="16"/>
          <w:vertAlign w:val="superscript"/>
        </w:rPr>
        <w:t>4</w:t>
      </w:r>
    </w:p>
    <w:p w14:paraId="2973F873" w14:textId="59DC62E3" w:rsidR="00F42342" w:rsidRPr="0072338C" w:rsidRDefault="00CD6252" w:rsidP="00F4234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1</w:t>
      </w:r>
      <w:r w:rsidR="00F42342" w:rsidRPr="0072338C">
        <w:rPr>
          <w:rFonts w:cs="OpenSans"/>
          <w:sz w:val="16"/>
          <w:szCs w:val="16"/>
        </w:rPr>
        <w:t xml:space="preserve">Department of </w:t>
      </w:r>
      <w:r w:rsidR="00F477A3">
        <w:rPr>
          <w:rFonts w:cs="OpenSans"/>
          <w:sz w:val="16"/>
          <w:szCs w:val="16"/>
        </w:rPr>
        <w:t>XYZ</w:t>
      </w:r>
      <w:r w:rsidR="00F42342" w:rsidRPr="0072338C">
        <w:rPr>
          <w:rFonts w:cs="OpenSans"/>
          <w:sz w:val="16"/>
          <w:szCs w:val="16"/>
        </w:rPr>
        <w:t xml:space="preserve">, University of </w:t>
      </w:r>
      <w:r w:rsidR="00F477A3">
        <w:rPr>
          <w:rFonts w:cs="OpenSans"/>
          <w:sz w:val="16"/>
          <w:szCs w:val="16"/>
        </w:rPr>
        <w:t>XYZ</w:t>
      </w:r>
      <w:r w:rsidR="00F42342" w:rsidRPr="0072338C">
        <w:rPr>
          <w:rFonts w:cs="OpenSans"/>
          <w:sz w:val="16"/>
          <w:szCs w:val="16"/>
        </w:rPr>
        <w:t xml:space="preserve">, </w:t>
      </w:r>
      <w:r w:rsidRPr="0072338C">
        <w:rPr>
          <w:rFonts w:cs="OpenSans"/>
          <w:sz w:val="16"/>
          <w:szCs w:val="16"/>
        </w:rPr>
        <w:t>Country</w:t>
      </w:r>
    </w:p>
    <w:p w14:paraId="610F0E85" w14:textId="53E5B26F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2</w:t>
      </w:r>
      <w:r w:rsidRPr="0072338C">
        <w:rPr>
          <w:rFonts w:cs="OpenSans"/>
          <w:sz w:val="16"/>
          <w:szCs w:val="16"/>
        </w:rPr>
        <w:t xml:space="preserve">Department of </w:t>
      </w:r>
      <w:r w:rsidR="00F477A3">
        <w:rPr>
          <w:rFonts w:cs="OpenSans"/>
          <w:sz w:val="16"/>
          <w:szCs w:val="16"/>
        </w:rPr>
        <w:t>XYZ</w:t>
      </w:r>
      <w:r w:rsidRPr="0072338C">
        <w:rPr>
          <w:rFonts w:cs="OpenSans"/>
          <w:sz w:val="16"/>
          <w:szCs w:val="16"/>
        </w:rPr>
        <w:t xml:space="preserve">, University of </w:t>
      </w:r>
      <w:r w:rsidR="00F477A3">
        <w:rPr>
          <w:rFonts w:cs="OpenSans"/>
          <w:sz w:val="16"/>
          <w:szCs w:val="16"/>
        </w:rPr>
        <w:t>XYZ</w:t>
      </w:r>
      <w:r w:rsidRPr="0072338C">
        <w:rPr>
          <w:rFonts w:cs="OpenSans"/>
          <w:sz w:val="16"/>
          <w:szCs w:val="16"/>
        </w:rPr>
        <w:t>, Country</w:t>
      </w:r>
    </w:p>
    <w:p w14:paraId="19ACEDBE" w14:textId="17A0632C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3</w:t>
      </w:r>
      <w:r w:rsidRPr="0072338C">
        <w:rPr>
          <w:rFonts w:cs="OpenSans"/>
          <w:sz w:val="16"/>
          <w:szCs w:val="16"/>
        </w:rPr>
        <w:t xml:space="preserve">Department of </w:t>
      </w:r>
      <w:r w:rsidR="007C42A2">
        <w:rPr>
          <w:rFonts w:cs="OpenSans"/>
          <w:sz w:val="16"/>
          <w:szCs w:val="16"/>
        </w:rPr>
        <w:t>XYZ</w:t>
      </w:r>
      <w:r w:rsidRPr="0072338C">
        <w:rPr>
          <w:rFonts w:cs="OpenSans"/>
          <w:sz w:val="16"/>
          <w:szCs w:val="16"/>
        </w:rPr>
        <w:t xml:space="preserve">, University of </w:t>
      </w:r>
      <w:r w:rsidR="007C42A2">
        <w:rPr>
          <w:rFonts w:cs="OpenSans"/>
          <w:sz w:val="16"/>
          <w:szCs w:val="16"/>
        </w:rPr>
        <w:t>XYZ</w:t>
      </w:r>
      <w:r w:rsidRPr="0072338C">
        <w:rPr>
          <w:rFonts w:cs="OpenSans"/>
          <w:sz w:val="16"/>
          <w:szCs w:val="16"/>
        </w:rPr>
        <w:t>, Country</w:t>
      </w:r>
    </w:p>
    <w:p w14:paraId="1A295B4E" w14:textId="24669697" w:rsidR="00CD6252" w:rsidRPr="0072338C" w:rsidRDefault="00CD6252" w:rsidP="00CD6252">
      <w:pPr>
        <w:jc w:val="center"/>
        <w:rPr>
          <w:rFonts w:cs="OpenSans"/>
          <w:sz w:val="16"/>
          <w:szCs w:val="16"/>
        </w:rPr>
      </w:pPr>
      <w:r w:rsidRPr="0072338C">
        <w:rPr>
          <w:rFonts w:cs="OpenSans"/>
          <w:sz w:val="16"/>
          <w:szCs w:val="16"/>
          <w:vertAlign w:val="superscript"/>
        </w:rPr>
        <w:t>4</w:t>
      </w:r>
      <w:r w:rsidRPr="0072338C">
        <w:rPr>
          <w:rFonts w:cs="OpenSans"/>
          <w:sz w:val="16"/>
          <w:szCs w:val="16"/>
        </w:rPr>
        <w:t xml:space="preserve">Department of </w:t>
      </w:r>
      <w:r w:rsidR="007C42A2">
        <w:rPr>
          <w:rFonts w:cs="OpenSans"/>
          <w:sz w:val="16"/>
          <w:szCs w:val="16"/>
        </w:rPr>
        <w:t>XYZ</w:t>
      </w:r>
      <w:r w:rsidRPr="0072338C">
        <w:rPr>
          <w:rFonts w:cs="OpenSans"/>
          <w:sz w:val="16"/>
          <w:szCs w:val="16"/>
        </w:rPr>
        <w:t xml:space="preserve">, University of </w:t>
      </w:r>
      <w:r w:rsidR="007C42A2">
        <w:rPr>
          <w:rFonts w:cs="OpenSans"/>
          <w:sz w:val="16"/>
          <w:szCs w:val="16"/>
        </w:rPr>
        <w:t>XYZ</w:t>
      </w:r>
      <w:r w:rsidRPr="0072338C">
        <w:rPr>
          <w:rFonts w:cs="OpenSans"/>
          <w:sz w:val="16"/>
          <w:szCs w:val="16"/>
        </w:rPr>
        <w:t>, Country</w:t>
      </w:r>
    </w:p>
    <w:p w14:paraId="3FA08B8A" w14:textId="2F3D1463" w:rsidR="00F42342" w:rsidRPr="009E75D2" w:rsidRDefault="00CD6252" w:rsidP="00F42342">
      <w:pPr>
        <w:jc w:val="center"/>
        <w:rPr>
          <w:rFonts w:cs="OpenSans"/>
          <w:sz w:val="16"/>
          <w:szCs w:val="16"/>
        </w:rPr>
      </w:pPr>
      <w:r w:rsidRPr="009E75D2">
        <w:rPr>
          <w:rFonts w:cs="OpenSans"/>
          <w:sz w:val="16"/>
          <w:szCs w:val="16"/>
        </w:rPr>
        <w:t>* Corresponding email: b.author@xyz-univers</w:t>
      </w:r>
      <w:r w:rsidR="00B46365">
        <w:rPr>
          <w:rFonts w:cs="OpenSans"/>
          <w:sz w:val="16"/>
          <w:szCs w:val="16"/>
        </w:rPr>
        <w:t>i</w:t>
      </w:r>
      <w:r w:rsidRPr="009E75D2">
        <w:rPr>
          <w:rFonts w:cs="OpenSans"/>
          <w:sz w:val="16"/>
          <w:szCs w:val="16"/>
        </w:rPr>
        <w:t>ty.com</w:t>
      </w:r>
    </w:p>
    <w:p w14:paraId="0D15FC8F" w14:textId="77777777" w:rsidR="00CD6252" w:rsidRPr="0072338C" w:rsidRDefault="00CD6252" w:rsidP="00F42342">
      <w:pPr>
        <w:rPr>
          <w:rFonts w:cs="OpenSans"/>
        </w:rPr>
      </w:pPr>
    </w:p>
    <w:p w14:paraId="67C864D4" w14:textId="1E66F3CD" w:rsidR="0072338C" w:rsidRPr="0072338C" w:rsidRDefault="000C4921" w:rsidP="0072338C">
      <w:pPr>
        <w:ind w:firstLine="720"/>
        <w:jc w:val="both"/>
        <w:rPr>
          <w:rFonts w:cs="OpenSans"/>
          <w:sz w:val="20"/>
        </w:rPr>
      </w:pPr>
      <w:r w:rsidRPr="0072338C">
        <w:rPr>
          <w:rFonts w:cs="OpenSans"/>
          <w:sz w:val="20"/>
        </w:rPr>
        <w:t>This is the abstract template for the GOOD meeting 20</w:t>
      </w:r>
      <w:r w:rsidR="0074614D">
        <w:rPr>
          <w:rFonts w:cs="OpenSans"/>
          <w:sz w:val="20"/>
        </w:rPr>
        <w:t>2</w:t>
      </w:r>
      <w:r w:rsidR="00DA32F9">
        <w:rPr>
          <w:rFonts w:cs="OpenSans"/>
          <w:sz w:val="20"/>
        </w:rPr>
        <w:t>4</w:t>
      </w:r>
      <w:r w:rsidRPr="0072338C">
        <w:rPr>
          <w:rFonts w:cs="OpenSans"/>
          <w:sz w:val="20"/>
        </w:rPr>
        <w:t xml:space="preserve"> in </w:t>
      </w:r>
      <w:r w:rsidR="00DA32F9">
        <w:rPr>
          <w:rFonts w:cs="OpenSans"/>
          <w:sz w:val="20"/>
        </w:rPr>
        <w:t>Freiberg</w:t>
      </w:r>
      <w:r w:rsidRPr="0072338C">
        <w:rPr>
          <w:rFonts w:cs="OpenSans"/>
          <w:sz w:val="20"/>
        </w:rPr>
        <w:t>.</w:t>
      </w:r>
      <w:r w:rsidR="00CD6252" w:rsidRPr="0072338C">
        <w:rPr>
          <w:rFonts w:cs="OpenSans"/>
          <w:sz w:val="20"/>
        </w:rPr>
        <w:t xml:space="preserve"> Please send your abstract</w:t>
      </w:r>
      <w:r w:rsidR="00714261">
        <w:rPr>
          <w:rFonts w:cs="OpenSans"/>
          <w:sz w:val="20"/>
        </w:rPr>
        <w:t xml:space="preserve"> as </w:t>
      </w:r>
      <w:r w:rsidR="00F477A3">
        <w:rPr>
          <w:rFonts w:cs="OpenSans"/>
          <w:sz w:val="20"/>
        </w:rPr>
        <w:t xml:space="preserve">a </w:t>
      </w:r>
      <w:r w:rsidR="00714261">
        <w:rPr>
          <w:rFonts w:cs="OpenSans"/>
          <w:sz w:val="20"/>
        </w:rPr>
        <w:t>.</w:t>
      </w:r>
      <w:proofErr w:type="spellStart"/>
      <w:r w:rsidR="00714261">
        <w:rPr>
          <w:rFonts w:cs="OpenSans"/>
          <w:sz w:val="20"/>
        </w:rPr>
        <w:t>docx</w:t>
      </w:r>
      <w:proofErr w:type="spellEnd"/>
      <w:r w:rsidR="00714261">
        <w:rPr>
          <w:rFonts w:cs="OpenSans"/>
          <w:sz w:val="20"/>
        </w:rPr>
        <w:t xml:space="preserve"> file</w:t>
      </w:r>
      <w:r w:rsidR="00CD6252" w:rsidRPr="0072338C">
        <w:rPr>
          <w:rFonts w:cs="OpenSans"/>
          <w:sz w:val="20"/>
        </w:rPr>
        <w:t xml:space="preserve"> to </w:t>
      </w:r>
      <w:r w:rsidR="00DA32F9" w:rsidRPr="00DA32F9">
        <w:rPr>
          <w:rStyle w:val="Hyperlink"/>
          <w:rFonts w:cs="OpenSans"/>
          <w:sz w:val="20"/>
        </w:rPr>
        <w:t>8th.good.</w:t>
      </w:r>
      <w:hyperlink r:id="rId5" w:history="1">
        <w:r w:rsidR="00DA32F9" w:rsidRPr="00DA32F9">
          <w:rPr>
            <w:rStyle w:val="Hyperlink"/>
            <w:rFonts w:cs="OpenSans"/>
            <w:sz w:val="20"/>
          </w:rPr>
          <w:t>meeting</w:t>
        </w:r>
      </w:hyperlink>
      <w:r w:rsidR="00DA32F9" w:rsidRPr="00DA32F9">
        <w:rPr>
          <w:rStyle w:val="Hyperlink"/>
          <w:rFonts w:cs="OpenSans"/>
          <w:sz w:val="20"/>
        </w:rPr>
        <w:t>@gmail.com</w:t>
      </w:r>
      <w:r w:rsidR="00CE0A02">
        <w:rPr>
          <w:rFonts w:cs="OpenSans"/>
          <w:sz w:val="20"/>
        </w:rPr>
        <w:t xml:space="preserve">. The abstract deadline is </w:t>
      </w:r>
      <w:proofErr w:type="gramStart"/>
      <w:r w:rsidR="00CE0A02">
        <w:rPr>
          <w:rFonts w:cs="OpenSans"/>
          <w:sz w:val="20"/>
        </w:rPr>
        <w:t xml:space="preserve">the </w:t>
      </w:r>
      <w:r w:rsidR="00253039">
        <w:rPr>
          <w:rFonts w:cs="OpenSans"/>
          <w:sz w:val="20"/>
        </w:rPr>
        <w:t>15</w:t>
      </w:r>
      <w:r w:rsidR="00253039">
        <w:rPr>
          <w:rFonts w:cs="OpenSans"/>
          <w:sz w:val="20"/>
          <w:vertAlign w:val="superscript"/>
        </w:rPr>
        <w:t>th</w:t>
      </w:r>
      <w:r w:rsidR="00253039">
        <w:rPr>
          <w:rFonts w:cs="OpenSans"/>
          <w:sz w:val="20"/>
        </w:rPr>
        <w:t xml:space="preserve"> </w:t>
      </w:r>
      <w:r w:rsidR="00CE0A02">
        <w:rPr>
          <w:rFonts w:cs="OpenSans"/>
          <w:sz w:val="20"/>
        </w:rPr>
        <w:t xml:space="preserve">of </w:t>
      </w:r>
      <w:r w:rsidR="00253039">
        <w:rPr>
          <w:rFonts w:cs="OpenSans"/>
          <w:sz w:val="20"/>
        </w:rPr>
        <w:t>February</w:t>
      </w:r>
      <w:proofErr w:type="gramEnd"/>
      <w:r w:rsidR="00253039" w:rsidRPr="0072338C">
        <w:rPr>
          <w:rFonts w:cs="OpenSans"/>
          <w:sz w:val="20"/>
        </w:rPr>
        <w:t xml:space="preserve"> </w:t>
      </w:r>
      <w:r w:rsidR="00CD6252" w:rsidRPr="0072338C">
        <w:rPr>
          <w:rFonts w:cs="OpenSans"/>
          <w:sz w:val="20"/>
        </w:rPr>
        <w:t>20</w:t>
      </w:r>
      <w:r w:rsidR="0074614D">
        <w:rPr>
          <w:rFonts w:cs="OpenSans"/>
          <w:sz w:val="20"/>
        </w:rPr>
        <w:t>2</w:t>
      </w:r>
      <w:r w:rsidR="00253039">
        <w:rPr>
          <w:rFonts w:cs="OpenSans"/>
          <w:sz w:val="20"/>
        </w:rPr>
        <w:t>4</w:t>
      </w:r>
      <w:r w:rsidR="00CD6252" w:rsidRPr="0072338C">
        <w:rPr>
          <w:rFonts w:cs="OpenSans"/>
          <w:sz w:val="20"/>
        </w:rPr>
        <w:t>.</w:t>
      </w:r>
      <w:r w:rsidR="00253039">
        <w:rPr>
          <w:rFonts w:cs="OpenSans"/>
          <w:sz w:val="20"/>
        </w:rPr>
        <w:t xml:space="preserve"> However, participants must register by </w:t>
      </w:r>
      <w:proofErr w:type="gramStart"/>
      <w:r w:rsidR="00253039">
        <w:rPr>
          <w:rFonts w:cs="OpenSans"/>
          <w:sz w:val="20"/>
        </w:rPr>
        <w:t>the 15</w:t>
      </w:r>
      <w:r w:rsidR="00253039">
        <w:rPr>
          <w:rFonts w:cs="OpenSans"/>
          <w:sz w:val="20"/>
          <w:vertAlign w:val="superscript"/>
        </w:rPr>
        <w:t>th</w:t>
      </w:r>
      <w:r w:rsidR="00253039">
        <w:rPr>
          <w:rFonts w:cs="OpenSans"/>
          <w:sz w:val="20"/>
        </w:rPr>
        <w:t xml:space="preserve"> of January</w:t>
      </w:r>
      <w:proofErr w:type="gramEnd"/>
      <w:r w:rsidR="00253039">
        <w:rPr>
          <w:rFonts w:cs="OpenSans"/>
          <w:sz w:val="20"/>
        </w:rPr>
        <w:t xml:space="preserve"> 2024 at the latest via the registration site/form (</w:t>
      </w:r>
      <w:r w:rsidR="00314649">
        <w:rPr>
          <w:rFonts w:cs="OpenSans"/>
          <w:sz w:val="20"/>
        </w:rPr>
        <w:t xml:space="preserve">link on </w:t>
      </w:r>
      <w:hyperlink r:id="rId6" w:history="1">
        <w:r w:rsidR="00314649" w:rsidRPr="00C9733A">
          <w:rPr>
            <w:rStyle w:val="Hyperlink"/>
            <w:rFonts w:cs="OpenSans"/>
            <w:sz w:val="20"/>
          </w:rPr>
          <w:t>https://tinyurl.com/5n8jx7tj</w:t>
        </w:r>
      </w:hyperlink>
      <w:r w:rsidR="00253039">
        <w:rPr>
          <w:rFonts w:cs="OpenSans"/>
          <w:sz w:val="20"/>
        </w:rPr>
        <w:t xml:space="preserve">). </w:t>
      </w:r>
      <w:r w:rsidR="00CD6252" w:rsidRPr="0072338C">
        <w:rPr>
          <w:rFonts w:cs="OpenSans"/>
          <w:sz w:val="20"/>
        </w:rPr>
        <w:t>The abstract must not exceed 2000 characters with spaces excluding</w:t>
      </w:r>
      <w:r w:rsidR="00C93007">
        <w:rPr>
          <w:rFonts w:cs="OpenSans"/>
          <w:sz w:val="20"/>
        </w:rPr>
        <w:t xml:space="preserve"> the</w:t>
      </w:r>
      <w:r w:rsidR="00CD6252" w:rsidRPr="0072338C">
        <w:rPr>
          <w:rFonts w:cs="OpenSans"/>
          <w:sz w:val="20"/>
        </w:rPr>
        <w:t xml:space="preserve"> title, authors, affiliation</w:t>
      </w:r>
      <w:r w:rsidR="00E40AC3">
        <w:rPr>
          <w:rFonts w:cs="OpenSans"/>
          <w:sz w:val="20"/>
        </w:rPr>
        <w:t>,</w:t>
      </w:r>
      <w:r w:rsidR="00CD6252" w:rsidRPr="0072338C">
        <w:rPr>
          <w:rFonts w:cs="OpenSans"/>
          <w:sz w:val="20"/>
        </w:rPr>
        <w:t xml:space="preserve"> email address</w:t>
      </w:r>
      <w:r w:rsidR="007C42A2">
        <w:rPr>
          <w:rFonts w:cs="OpenSans"/>
          <w:sz w:val="20"/>
        </w:rPr>
        <w:t>, figure caption, and references</w:t>
      </w:r>
      <w:r w:rsidR="00CD6252" w:rsidRPr="0072338C">
        <w:rPr>
          <w:rFonts w:cs="OpenSans"/>
          <w:sz w:val="20"/>
        </w:rPr>
        <w:t>. For each abstract</w:t>
      </w:r>
      <w:r w:rsidR="00E40AC3">
        <w:rPr>
          <w:rFonts w:cs="OpenSans"/>
          <w:sz w:val="20"/>
        </w:rPr>
        <w:t>,</w:t>
      </w:r>
      <w:r w:rsidR="00CD6252" w:rsidRPr="0072338C">
        <w:rPr>
          <w:rFonts w:cs="OpenSans"/>
          <w:sz w:val="20"/>
        </w:rPr>
        <w:t xml:space="preserve"> </w:t>
      </w:r>
      <w:proofErr w:type="gramStart"/>
      <w:r w:rsidR="00CD6252" w:rsidRPr="0072338C">
        <w:rPr>
          <w:rFonts w:cs="OpenSans"/>
          <w:sz w:val="20"/>
        </w:rPr>
        <w:t>1</w:t>
      </w:r>
      <w:proofErr w:type="gramEnd"/>
      <w:r w:rsidR="00CD6252" w:rsidRPr="0072338C">
        <w:rPr>
          <w:rFonts w:cs="OpenSans"/>
          <w:sz w:val="20"/>
        </w:rPr>
        <w:t xml:space="preserve"> figure is allowed </w:t>
      </w:r>
      <w:r w:rsidR="00F477A3">
        <w:rPr>
          <w:rFonts w:cs="OpenSans"/>
          <w:sz w:val="20"/>
        </w:rPr>
        <w:t>in addition</w:t>
      </w:r>
      <w:r w:rsidR="00F477A3" w:rsidRPr="0072338C">
        <w:rPr>
          <w:rFonts w:cs="OpenSans"/>
          <w:sz w:val="20"/>
        </w:rPr>
        <w:t xml:space="preserve"> </w:t>
      </w:r>
      <w:r w:rsidR="00CD6252" w:rsidRPr="0072338C">
        <w:rPr>
          <w:rFonts w:cs="OpenSans"/>
          <w:sz w:val="20"/>
        </w:rPr>
        <w:t xml:space="preserve">to the </w:t>
      </w:r>
      <w:r w:rsidR="00F477A3">
        <w:rPr>
          <w:rFonts w:cs="OpenSans"/>
          <w:sz w:val="20"/>
        </w:rPr>
        <w:t>2,000</w:t>
      </w:r>
      <w:r w:rsidR="00F477A3" w:rsidRPr="0072338C">
        <w:rPr>
          <w:rFonts w:cs="OpenSans"/>
          <w:sz w:val="20"/>
        </w:rPr>
        <w:t xml:space="preserve"> </w:t>
      </w:r>
      <w:r w:rsidR="00CD6252" w:rsidRPr="0072338C">
        <w:rPr>
          <w:rFonts w:cs="OpenSans"/>
          <w:sz w:val="20"/>
        </w:rPr>
        <w:t>characters.</w:t>
      </w:r>
      <w:r w:rsidR="00901D2C" w:rsidRPr="0072338C">
        <w:rPr>
          <w:rFonts w:cs="OpenSans"/>
          <w:sz w:val="20"/>
        </w:rPr>
        <w:t xml:space="preserve"> </w:t>
      </w:r>
      <w:r w:rsidR="0072338C">
        <w:rPr>
          <w:rFonts w:cs="OpenSans"/>
          <w:sz w:val="20"/>
        </w:rPr>
        <w:t xml:space="preserve">The font is </w:t>
      </w:r>
      <w:r w:rsidR="009E75D2">
        <w:rPr>
          <w:rFonts w:cs="OpenSans"/>
          <w:sz w:val="20"/>
        </w:rPr>
        <w:t xml:space="preserve">Cambria with </w:t>
      </w:r>
      <w:r w:rsidR="00F477A3">
        <w:rPr>
          <w:rFonts w:cs="OpenSans"/>
          <w:sz w:val="20"/>
        </w:rPr>
        <w:t xml:space="preserve">a </w:t>
      </w:r>
      <w:r w:rsidR="009E75D2">
        <w:rPr>
          <w:rFonts w:cs="OpenSans"/>
          <w:sz w:val="20"/>
        </w:rPr>
        <w:t xml:space="preserve">font size of 10 for the text, </w:t>
      </w:r>
      <w:proofErr w:type="gramStart"/>
      <w:r w:rsidR="009E75D2">
        <w:rPr>
          <w:rFonts w:cs="OpenSans"/>
          <w:sz w:val="20"/>
        </w:rPr>
        <w:t>12 and bold for the title, 12 for authors</w:t>
      </w:r>
      <w:r w:rsidR="00314649">
        <w:rPr>
          <w:rFonts w:cs="OpenSans"/>
          <w:sz w:val="20"/>
        </w:rPr>
        <w:t>,</w:t>
      </w:r>
      <w:r w:rsidR="009E75D2">
        <w:rPr>
          <w:rFonts w:cs="OpenSans"/>
          <w:sz w:val="20"/>
        </w:rPr>
        <w:t xml:space="preserve"> and 8 for affiliations, email</w:t>
      </w:r>
      <w:proofErr w:type="gramEnd"/>
      <w:r w:rsidR="009E75D2">
        <w:rPr>
          <w:rFonts w:cs="OpenSans"/>
          <w:sz w:val="20"/>
        </w:rPr>
        <w:t xml:space="preserve"> and reference list.</w:t>
      </w:r>
    </w:p>
    <w:p w14:paraId="1F86C21C" w14:textId="52385E2D" w:rsidR="00314262" w:rsidRPr="0072338C" w:rsidRDefault="0003090D" w:rsidP="0072338C">
      <w:pPr>
        <w:ind w:firstLine="720"/>
        <w:jc w:val="both"/>
        <w:rPr>
          <w:rFonts w:cs="OpenSans"/>
          <w:sz w:val="20"/>
        </w:rPr>
      </w:pPr>
      <w:r>
        <w:rPr>
          <w:rFonts w:cs="OpenSans"/>
          <w:sz w:val="20"/>
        </w:rPr>
        <w:t>C</w:t>
      </w:r>
      <w:r w:rsidR="00901D2C" w:rsidRPr="0072338C">
        <w:rPr>
          <w:rFonts w:cs="OpenSans"/>
          <w:sz w:val="20"/>
        </w:rPr>
        <w:t xml:space="preserve">itations </w:t>
      </w:r>
      <w:r>
        <w:rPr>
          <w:rFonts w:cs="OpenSans"/>
          <w:sz w:val="20"/>
        </w:rPr>
        <w:t xml:space="preserve">may </w:t>
      </w:r>
      <w:r w:rsidR="002A0792">
        <w:rPr>
          <w:rFonts w:cs="OpenSans"/>
          <w:sz w:val="20"/>
        </w:rPr>
        <w:t xml:space="preserve">be </w:t>
      </w:r>
      <w:r>
        <w:rPr>
          <w:rFonts w:cs="OpenSans"/>
          <w:sz w:val="20"/>
        </w:rPr>
        <w:t xml:space="preserve">made </w:t>
      </w:r>
      <w:r w:rsidRPr="0003090D">
        <w:rPr>
          <w:rFonts w:cs="OpenSans"/>
          <w:sz w:val="20"/>
        </w:rPr>
        <w:t>directly</w:t>
      </w:r>
      <w:r w:rsidRPr="0003090D" w:rsidDel="0003090D">
        <w:rPr>
          <w:rFonts w:cs="OpenSans"/>
          <w:sz w:val="20"/>
        </w:rPr>
        <w:t xml:space="preserve"> </w:t>
      </w:r>
      <w:r>
        <w:rPr>
          <w:rFonts w:cs="OpenSans"/>
          <w:sz w:val="20"/>
        </w:rPr>
        <w:t xml:space="preserve">or </w:t>
      </w:r>
      <w:r w:rsidR="00F477A3">
        <w:rPr>
          <w:rFonts w:cs="OpenSans"/>
          <w:sz w:val="20"/>
        </w:rPr>
        <w:t>indicated</w:t>
      </w:r>
      <w:r w:rsidR="002A0792">
        <w:rPr>
          <w:rFonts w:cs="OpenSans"/>
          <w:sz w:val="20"/>
        </w:rPr>
        <w:t xml:space="preserve"> in paren</w:t>
      </w:r>
      <w:r w:rsidR="00901D2C" w:rsidRPr="0072338C">
        <w:rPr>
          <w:rFonts w:cs="OpenSans"/>
          <w:sz w:val="20"/>
        </w:rPr>
        <w:t xml:space="preserve">theses with </w:t>
      </w:r>
      <w:r w:rsidR="00E40AC3">
        <w:rPr>
          <w:rFonts w:cs="OpenSans"/>
          <w:sz w:val="20"/>
        </w:rPr>
        <w:t xml:space="preserve">the </w:t>
      </w:r>
      <w:r w:rsidR="00901D2C" w:rsidRPr="0072338C">
        <w:rPr>
          <w:rFonts w:cs="OpenSans"/>
          <w:sz w:val="20"/>
        </w:rPr>
        <w:t>author</w:t>
      </w:r>
      <w:r w:rsidR="00E40AC3">
        <w:rPr>
          <w:rFonts w:cs="OpenSans"/>
          <w:sz w:val="20"/>
        </w:rPr>
        <w:t>'</w:t>
      </w:r>
      <w:r w:rsidR="00901D2C" w:rsidRPr="0072338C">
        <w:rPr>
          <w:rFonts w:cs="OpenSans"/>
          <w:sz w:val="20"/>
        </w:rPr>
        <w:t xml:space="preserve">s last name and year of publication </w:t>
      </w:r>
      <w:r w:rsidR="00E7261E" w:rsidRPr="0072338C">
        <w:rPr>
          <w:rFonts w:cs="OpenSans"/>
          <w:sz w:val="20"/>
        </w:rPr>
        <w:t>(Author, 20</w:t>
      </w:r>
      <w:bookmarkStart w:id="0" w:name="_GoBack"/>
      <w:bookmarkEnd w:id="0"/>
      <w:r w:rsidR="00997D0A">
        <w:rPr>
          <w:rFonts w:cs="OpenSans"/>
          <w:sz w:val="20"/>
        </w:rPr>
        <w:t>2</w:t>
      </w:r>
      <w:r w:rsidR="00DA32F9">
        <w:rPr>
          <w:rFonts w:cs="OpenSans"/>
          <w:sz w:val="20"/>
        </w:rPr>
        <w:t>4</w:t>
      </w:r>
      <w:r w:rsidR="00E7261E" w:rsidRPr="0072338C">
        <w:rPr>
          <w:rFonts w:cs="OpenSans"/>
          <w:sz w:val="20"/>
        </w:rPr>
        <w:t xml:space="preserve">), </w:t>
      </w:r>
      <w:r w:rsidR="00901D2C" w:rsidRPr="0072338C">
        <w:rPr>
          <w:rFonts w:cs="OpenSans"/>
          <w:sz w:val="20"/>
        </w:rPr>
        <w:t>(Author et al., 20</w:t>
      </w:r>
      <w:r w:rsidR="00997D0A">
        <w:rPr>
          <w:rFonts w:cs="OpenSans"/>
          <w:sz w:val="20"/>
        </w:rPr>
        <w:t>2</w:t>
      </w:r>
      <w:r w:rsidR="00DA32F9">
        <w:rPr>
          <w:rFonts w:cs="OpenSans"/>
          <w:sz w:val="20"/>
        </w:rPr>
        <w:t>4</w:t>
      </w:r>
      <w:r w:rsidR="00901D2C" w:rsidRPr="0072338C">
        <w:rPr>
          <w:rFonts w:cs="OpenSans"/>
          <w:sz w:val="20"/>
        </w:rPr>
        <w:t>)</w:t>
      </w:r>
      <w:r w:rsidR="00E40AC3">
        <w:rPr>
          <w:rFonts w:cs="OpenSans"/>
          <w:sz w:val="20"/>
        </w:rPr>
        <w:t>,</w:t>
      </w:r>
      <w:r w:rsidR="00901D2C" w:rsidRPr="0072338C">
        <w:rPr>
          <w:rFonts w:cs="OpenSans"/>
          <w:sz w:val="20"/>
        </w:rPr>
        <w:t xml:space="preserve"> or (Author &amp; Co</w:t>
      </w:r>
      <w:r w:rsidR="00C93007">
        <w:rPr>
          <w:rFonts w:cs="OpenSans"/>
          <w:sz w:val="20"/>
        </w:rPr>
        <w:t>-</w:t>
      </w:r>
      <w:r w:rsidR="00901D2C" w:rsidRPr="0072338C">
        <w:rPr>
          <w:rFonts w:cs="OpenSans"/>
          <w:sz w:val="20"/>
        </w:rPr>
        <w:t>author, 20</w:t>
      </w:r>
      <w:r w:rsidR="00997D0A">
        <w:rPr>
          <w:rFonts w:cs="OpenSans"/>
          <w:sz w:val="20"/>
        </w:rPr>
        <w:t>2</w:t>
      </w:r>
      <w:r w:rsidR="00DA32F9">
        <w:rPr>
          <w:rFonts w:cs="OpenSans"/>
          <w:sz w:val="20"/>
        </w:rPr>
        <w:t>4</w:t>
      </w:r>
      <w:r w:rsidR="00901D2C" w:rsidRPr="0072338C">
        <w:rPr>
          <w:rFonts w:cs="OpenSans"/>
          <w:sz w:val="20"/>
        </w:rPr>
        <w:t>).</w:t>
      </w:r>
      <w:r w:rsidR="0072338C" w:rsidRPr="0072338C">
        <w:rPr>
          <w:rFonts w:cs="OpenSans"/>
          <w:sz w:val="20"/>
        </w:rPr>
        <w:t xml:space="preserve"> References </w:t>
      </w:r>
      <w:proofErr w:type="gramStart"/>
      <w:r w:rsidR="0072338C" w:rsidRPr="0072338C">
        <w:rPr>
          <w:rFonts w:cs="OpenSans"/>
          <w:sz w:val="20"/>
        </w:rPr>
        <w:t>should be listed</w:t>
      </w:r>
      <w:proofErr w:type="gramEnd"/>
      <w:r w:rsidR="0072338C" w:rsidRPr="0072338C">
        <w:rPr>
          <w:rFonts w:cs="OpenSans"/>
          <w:sz w:val="20"/>
        </w:rPr>
        <w:t xml:space="preserve"> alphabetically. </w:t>
      </w:r>
    </w:p>
    <w:p w14:paraId="2733B927" w14:textId="4DE1D4C7" w:rsidR="00E7261E" w:rsidRDefault="00E7261E" w:rsidP="00E7261E">
      <w:pPr>
        <w:rPr>
          <w:rFonts w:cs="OpenSans"/>
          <w:sz w:val="20"/>
        </w:rPr>
      </w:pPr>
    </w:p>
    <w:p w14:paraId="14CCF6B0" w14:textId="2C7FFE93" w:rsidR="0003090D" w:rsidRPr="0072338C" w:rsidRDefault="0003090D" w:rsidP="0003090D">
      <w:pPr>
        <w:ind w:firstLine="720"/>
        <w:jc w:val="both"/>
        <w:rPr>
          <w:rFonts w:cs="OpenSans"/>
          <w:sz w:val="20"/>
        </w:rPr>
      </w:pPr>
      <w:r>
        <w:rPr>
          <w:rFonts w:cs="OpenSans"/>
          <w:sz w:val="20"/>
        </w:rPr>
        <w:t>List of references</w:t>
      </w:r>
      <w:r w:rsidR="005E5294">
        <w:rPr>
          <w:rFonts w:cs="OpenSans"/>
          <w:sz w:val="20"/>
        </w:rPr>
        <w:t xml:space="preserve"> (if present)</w:t>
      </w:r>
      <w:r>
        <w:rPr>
          <w:rFonts w:cs="OpenSans"/>
          <w:sz w:val="20"/>
        </w:rPr>
        <w:t>: Reference items</w:t>
      </w:r>
      <w:r w:rsidRPr="0003090D">
        <w:rPr>
          <w:rFonts w:cs="OpenSans"/>
          <w:sz w:val="20"/>
        </w:rPr>
        <w:t xml:space="preserve"> </w:t>
      </w:r>
      <w:proofErr w:type="gramStart"/>
      <w:r w:rsidRPr="0003090D">
        <w:rPr>
          <w:rFonts w:cs="OpenSans"/>
          <w:sz w:val="20"/>
        </w:rPr>
        <w:t>should be arranged first alphabetically and then further sorted chronologically if necessary</w:t>
      </w:r>
      <w:proofErr w:type="gramEnd"/>
      <w:r>
        <w:rPr>
          <w:rFonts w:cs="OpenSans"/>
          <w:sz w:val="20"/>
        </w:rPr>
        <w:t xml:space="preserve">. </w:t>
      </w:r>
      <w:proofErr w:type="gramStart"/>
      <w:r w:rsidRPr="0003090D">
        <w:rPr>
          <w:rFonts w:cs="OpenSans"/>
          <w:sz w:val="20"/>
        </w:rPr>
        <w:t xml:space="preserve">More than one reference from the same author(s) in the same year </w:t>
      </w:r>
      <w:r w:rsidR="00DB5B05">
        <w:rPr>
          <w:rFonts w:cs="OpenSans"/>
          <w:sz w:val="20"/>
        </w:rPr>
        <w:t>should</w:t>
      </w:r>
      <w:r w:rsidRPr="0003090D">
        <w:rPr>
          <w:rFonts w:cs="OpenSans"/>
          <w:sz w:val="20"/>
        </w:rPr>
        <w:t xml:space="preserve"> be identified by the letters placed after the year of publication</w:t>
      </w:r>
      <w:r>
        <w:rPr>
          <w:rFonts w:cs="OpenSans"/>
          <w:sz w:val="20"/>
        </w:rPr>
        <w:t xml:space="preserve"> (e.g., </w:t>
      </w:r>
      <w:r w:rsidRPr="0072338C">
        <w:rPr>
          <w:rFonts w:cs="OpenSans"/>
          <w:sz w:val="20"/>
        </w:rPr>
        <w:t>Author, 20</w:t>
      </w:r>
      <w:r>
        <w:rPr>
          <w:rFonts w:cs="OpenSans"/>
          <w:sz w:val="20"/>
        </w:rPr>
        <w:t>24a, 2024b</w:t>
      </w:r>
      <w:r w:rsidRPr="0072338C">
        <w:rPr>
          <w:rFonts w:cs="OpenSans"/>
          <w:sz w:val="20"/>
        </w:rPr>
        <w:t>)</w:t>
      </w:r>
      <w:proofErr w:type="gramEnd"/>
      <w:r w:rsidRPr="0003090D">
        <w:rPr>
          <w:rFonts w:cs="OpenSans"/>
          <w:sz w:val="20"/>
        </w:rPr>
        <w:t>.</w:t>
      </w:r>
    </w:p>
    <w:p w14:paraId="79CAD938" w14:textId="23371FD5" w:rsidR="0003090D" w:rsidRDefault="0003090D" w:rsidP="00E7261E">
      <w:pPr>
        <w:rPr>
          <w:rFonts w:cs="OpenSans"/>
          <w:sz w:val="20"/>
        </w:rPr>
      </w:pPr>
    </w:p>
    <w:p w14:paraId="01B2D0B0" w14:textId="1CE94887" w:rsidR="0003090D" w:rsidRDefault="007C42A2" w:rsidP="00E7261E">
      <w:pPr>
        <w:rPr>
          <w:rFonts w:cs="OpenSans"/>
          <w:sz w:val="20"/>
        </w:rPr>
      </w:pPr>
      <w:r>
        <w:rPr>
          <w:rFonts w:cs="OpenSans"/>
          <w:sz w:val="20"/>
        </w:rPr>
        <w:t>References</w:t>
      </w:r>
      <w:r w:rsidR="00F477A3">
        <w:rPr>
          <w:rFonts w:cs="OpenSans"/>
          <w:sz w:val="20"/>
        </w:rPr>
        <w:t>:</w:t>
      </w:r>
    </w:p>
    <w:p w14:paraId="130AACA7" w14:textId="77777777" w:rsidR="007C42A2" w:rsidRDefault="007C42A2" w:rsidP="00E7261E">
      <w:pPr>
        <w:rPr>
          <w:rFonts w:cs="OpenSans"/>
          <w:sz w:val="16"/>
          <w:szCs w:val="16"/>
        </w:rPr>
      </w:pPr>
    </w:p>
    <w:p w14:paraId="15055BF9" w14:textId="289263C8" w:rsidR="0003090D" w:rsidRPr="00F477A3" w:rsidRDefault="0003090D" w:rsidP="00E7261E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Reference to a journal publication:</w:t>
      </w:r>
    </w:p>
    <w:p w14:paraId="0652D5A1" w14:textId="63C27969" w:rsidR="00E7261E" w:rsidRPr="00F477A3" w:rsidRDefault="007740EF" w:rsidP="00E7261E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Au</w:t>
      </w:r>
      <w:r w:rsidR="00E7261E" w:rsidRPr="00F477A3">
        <w:rPr>
          <w:rFonts w:cs="OpenSans"/>
          <w:sz w:val="16"/>
          <w:szCs w:val="16"/>
        </w:rPr>
        <w:t>t</w:t>
      </w:r>
      <w:r w:rsidRPr="00F477A3">
        <w:rPr>
          <w:rFonts w:cs="OpenSans"/>
          <w:sz w:val="16"/>
          <w:szCs w:val="16"/>
        </w:rPr>
        <w:t>h</w:t>
      </w:r>
      <w:r w:rsidR="00E7261E" w:rsidRPr="00F477A3">
        <w:rPr>
          <w:rFonts w:cs="OpenSans"/>
          <w:sz w:val="16"/>
          <w:szCs w:val="16"/>
        </w:rPr>
        <w:t>or, A. (20</w:t>
      </w:r>
      <w:r w:rsidR="00997D0A" w:rsidRPr="00F477A3">
        <w:rPr>
          <w:rFonts w:cs="OpenSans"/>
          <w:sz w:val="16"/>
          <w:szCs w:val="16"/>
        </w:rPr>
        <w:t>2</w:t>
      </w:r>
      <w:r w:rsidR="00DA32F9" w:rsidRPr="00F477A3">
        <w:rPr>
          <w:rFonts w:cs="OpenSans"/>
          <w:sz w:val="16"/>
          <w:szCs w:val="16"/>
        </w:rPr>
        <w:t>4</w:t>
      </w:r>
      <w:r w:rsidR="00E7261E" w:rsidRPr="00F477A3">
        <w:rPr>
          <w:rFonts w:cs="OpenSans"/>
          <w:sz w:val="16"/>
          <w:szCs w:val="16"/>
        </w:rPr>
        <w:t>): Title of the publication. Journal, Volume, pages.</w:t>
      </w:r>
    </w:p>
    <w:p w14:paraId="480106D7" w14:textId="36B898C5" w:rsidR="00E7261E" w:rsidRPr="00F477A3" w:rsidRDefault="00E7261E" w:rsidP="00E7261E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Author, A. and Co</w:t>
      </w:r>
      <w:r w:rsidR="00C93007" w:rsidRPr="00F477A3">
        <w:rPr>
          <w:rFonts w:cs="OpenSans"/>
          <w:sz w:val="16"/>
          <w:szCs w:val="16"/>
        </w:rPr>
        <w:t>-</w:t>
      </w:r>
      <w:r w:rsidRPr="00F477A3">
        <w:rPr>
          <w:rFonts w:cs="OpenSans"/>
          <w:sz w:val="16"/>
          <w:szCs w:val="16"/>
        </w:rPr>
        <w:t>author, B. (20</w:t>
      </w:r>
      <w:r w:rsidR="00997D0A" w:rsidRPr="00F477A3">
        <w:rPr>
          <w:rFonts w:cs="OpenSans"/>
          <w:sz w:val="16"/>
          <w:szCs w:val="16"/>
        </w:rPr>
        <w:t>2</w:t>
      </w:r>
      <w:r w:rsidR="00DA32F9" w:rsidRPr="00F477A3">
        <w:rPr>
          <w:rFonts w:cs="OpenSans"/>
          <w:sz w:val="16"/>
          <w:szCs w:val="16"/>
        </w:rPr>
        <w:t>4</w:t>
      </w:r>
      <w:r w:rsidRPr="00F477A3">
        <w:rPr>
          <w:rFonts w:cs="OpenSans"/>
          <w:sz w:val="16"/>
          <w:szCs w:val="16"/>
        </w:rPr>
        <w:t>): Title of the publication. Journal, Volume, pages.</w:t>
      </w:r>
    </w:p>
    <w:p w14:paraId="32DA35CA" w14:textId="3EAA3D4E" w:rsidR="00E7261E" w:rsidRPr="00F477A3" w:rsidRDefault="00E7261E" w:rsidP="00E7261E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Author, A., Author, B. and Author, C. (20</w:t>
      </w:r>
      <w:r w:rsidR="00997D0A" w:rsidRPr="00F477A3">
        <w:rPr>
          <w:rFonts w:cs="OpenSans"/>
          <w:sz w:val="16"/>
          <w:szCs w:val="16"/>
        </w:rPr>
        <w:t>2</w:t>
      </w:r>
      <w:r w:rsidR="00DA32F9" w:rsidRPr="00F477A3">
        <w:rPr>
          <w:rFonts w:cs="OpenSans"/>
          <w:sz w:val="16"/>
          <w:szCs w:val="16"/>
        </w:rPr>
        <w:t>4</w:t>
      </w:r>
      <w:r w:rsidRPr="00F477A3">
        <w:rPr>
          <w:rFonts w:cs="OpenSans"/>
          <w:sz w:val="16"/>
          <w:szCs w:val="16"/>
        </w:rPr>
        <w:t>): Title of the publication. Journal, Volume, pages.</w:t>
      </w:r>
    </w:p>
    <w:p w14:paraId="313E91AD" w14:textId="77777777" w:rsidR="007C42A2" w:rsidRDefault="007C42A2" w:rsidP="00DB5B05">
      <w:pPr>
        <w:rPr>
          <w:rFonts w:cs="OpenSans"/>
          <w:sz w:val="16"/>
          <w:szCs w:val="16"/>
        </w:rPr>
      </w:pPr>
    </w:p>
    <w:p w14:paraId="4513D559" w14:textId="72E4091D" w:rsidR="00DB5B05" w:rsidRPr="00F477A3" w:rsidRDefault="00DB5B05" w:rsidP="00DB5B05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Reference to a book:</w:t>
      </w:r>
    </w:p>
    <w:p w14:paraId="24532218" w14:textId="063DC1C2" w:rsidR="00DB5B05" w:rsidRPr="00F477A3" w:rsidRDefault="00DB5B05" w:rsidP="00DB5B05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 xml:space="preserve">Author, A. and Co-author, B. (2024): Title of the book. – Publisher, Place of publishing, </w:t>
      </w:r>
      <w:proofErr w:type="gramStart"/>
      <w:r w:rsidRPr="00F477A3">
        <w:rPr>
          <w:rFonts w:cs="OpenSans"/>
          <w:sz w:val="16"/>
          <w:szCs w:val="16"/>
        </w:rPr>
        <w:t>Total</w:t>
      </w:r>
      <w:proofErr w:type="gramEnd"/>
      <w:r w:rsidRPr="00F477A3">
        <w:rPr>
          <w:rFonts w:cs="OpenSans"/>
          <w:sz w:val="16"/>
          <w:szCs w:val="16"/>
        </w:rPr>
        <w:t xml:space="preserve"> number of pages.</w:t>
      </w:r>
    </w:p>
    <w:p w14:paraId="4133169D" w14:textId="77777777" w:rsidR="007C42A2" w:rsidRDefault="007C42A2" w:rsidP="00DB5B05">
      <w:pPr>
        <w:rPr>
          <w:rFonts w:cs="OpenSans"/>
          <w:sz w:val="16"/>
          <w:szCs w:val="16"/>
        </w:rPr>
      </w:pPr>
    </w:p>
    <w:p w14:paraId="4B69BA3A" w14:textId="4867624E" w:rsidR="00DB5B05" w:rsidRPr="00F477A3" w:rsidRDefault="00DB5B05" w:rsidP="00DB5B05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Reference to a chapter in a book:</w:t>
      </w:r>
    </w:p>
    <w:p w14:paraId="321A1305" w14:textId="2E34D5F9" w:rsidR="00DB5B05" w:rsidRPr="00F477A3" w:rsidRDefault="00DB5B05" w:rsidP="00DB5B05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Author, A. and Co-author, B. (2024): Title of the chapter. In: Author, A. and Co-author, B. (</w:t>
      </w:r>
      <w:proofErr w:type="spellStart"/>
      <w:r w:rsidRPr="00F477A3">
        <w:rPr>
          <w:rFonts w:cs="OpenSans"/>
          <w:sz w:val="16"/>
          <w:szCs w:val="16"/>
        </w:rPr>
        <w:t>Eds</w:t>
      </w:r>
      <w:proofErr w:type="spellEnd"/>
      <w:r w:rsidRPr="00F477A3">
        <w:rPr>
          <w:rFonts w:cs="OpenSans"/>
          <w:sz w:val="16"/>
          <w:szCs w:val="16"/>
        </w:rPr>
        <w:t xml:space="preserve">), Title of the book. – Publisher, Place of publishing, </w:t>
      </w:r>
      <w:proofErr w:type="gramStart"/>
      <w:r w:rsidRPr="00F477A3">
        <w:rPr>
          <w:rFonts w:cs="OpenSans"/>
          <w:sz w:val="16"/>
          <w:szCs w:val="16"/>
        </w:rPr>
        <w:t>Total</w:t>
      </w:r>
      <w:proofErr w:type="gramEnd"/>
      <w:r w:rsidRPr="00F477A3">
        <w:rPr>
          <w:rFonts w:cs="OpenSans"/>
          <w:sz w:val="16"/>
          <w:szCs w:val="16"/>
        </w:rPr>
        <w:t xml:space="preserve"> number of pages.</w:t>
      </w:r>
    </w:p>
    <w:p w14:paraId="2F7B4EFF" w14:textId="77777777" w:rsidR="007C42A2" w:rsidRDefault="007C42A2" w:rsidP="0003090D">
      <w:pPr>
        <w:rPr>
          <w:rFonts w:cs="OpenSans"/>
          <w:sz w:val="16"/>
          <w:szCs w:val="16"/>
        </w:rPr>
      </w:pPr>
    </w:p>
    <w:p w14:paraId="54F97B00" w14:textId="5FF75B6D" w:rsidR="0003090D" w:rsidRPr="00F477A3" w:rsidRDefault="0003090D" w:rsidP="0003090D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Reference to a website:</w:t>
      </w:r>
    </w:p>
    <w:p w14:paraId="419CB02E" w14:textId="58DD76C7" w:rsidR="00F477A3" w:rsidRPr="00F477A3" w:rsidRDefault="00DB5B05" w:rsidP="0003090D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USGS</w:t>
      </w:r>
      <w:r w:rsidR="0003090D" w:rsidRPr="00F477A3">
        <w:rPr>
          <w:rFonts w:cs="OpenSans"/>
          <w:sz w:val="16"/>
          <w:szCs w:val="16"/>
        </w:rPr>
        <w:t xml:space="preserve">, </w:t>
      </w:r>
      <w:r w:rsidRPr="00F477A3">
        <w:rPr>
          <w:rFonts w:cs="OpenSans"/>
          <w:sz w:val="16"/>
          <w:szCs w:val="16"/>
        </w:rPr>
        <w:t>2024</w:t>
      </w:r>
      <w:r w:rsidR="0003090D" w:rsidRPr="00F477A3">
        <w:rPr>
          <w:rFonts w:cs="OpenSans"/>
          <w:sz w:val="16"/>
          <w:szCs w:val="16"/>
        </w:rPr>
        <w:t xml:space="preserve">.  </w:t>
      </w:r>
      <w:r w:rsidR="00F477A3" w:rsidRPr="00F477A3">
        <w:rPr>
          <w:rFonts w:cs="OpenSans"/>
          <w:sz w:val="16"/>
          <w:szCs w:val="16"/>
        </w:rPr>
        <w:t>National Geochemical Database on Ore Deposits: Legacy data, USA.</w:t>
      </w:r>
      <w:r w:rsidR="0003090D" w:rsidRPr="00F477A3">
        <w:rPr>
          <w:rFonts w:cs="OpenSans"/>
          <w:sz w:val="16"/>
          <w:szCs w:val="16"/>
        </w:rPr>
        <w:t xml:space="preserve"> </w:t>
      </w:r>
    </w:p>
    <w:p w14:paraId="01F09774" w14:textId="3ACC8DEB" w:rsidR="0003090D" w:rsidRDefault="00F477A3" w:rsidP="0003090D">
      <w:pPr>
        <w:rPr>
          <w:rFonts w:cs="OpenSans"/>
          <w:sz w:val="16"/>
          <w:szCs w:val="16"/>
        </w:rPr>
      </w:pPr>
      <w:r w:rsidRPr="00F477A3">
        <w:rPr>
          <w:rFonts w:cs="OpenSans"/>
          <w:sz w:val="16"/>
          <w:szCs w:val="16"/>
        </w:rPr>
        <w:t>https://www.usgs.gov/data/national-geochemical-database-ore-deposits-legacy-data</w:t>
      </w:r>
      <w:r w:rsidR="0003090D" w:rsidRPr="00F477A3">
        <w:rPr>
          <w:rFonts w:cs="OpenSans"/>
          <w:sz w:val="16"/>
          <w:szCs w:val="16"/>
        </w:rPr>
        <w:t xml:space="preserve"> (accessed </w:t>
      </w:r>
      <w:r w:rsidRPr="00F477A3">
        <w:rPr>
          <w:rFonts w:cs="OpenSans"/>
          <w:sz w:val="16"/>
          <w:szCs w:val="16"/>
        </w:rPr>
        <w:t>October</w:t>
      </w:r>
      <w:r w:rsidR="0003090D" w:rsidRPr="00F477A3">
        <w:rPr>
          <w:rFonts w:cs="OpenSans"/>
          <w:sz w:val="16"/>
          <w:szCs w:val="16"/>
        </w:rPr>
        <w:t xml:space="preserve"> 20</w:t>
      </w:r>
      <w:r w:rsidRPr="00F477A3">
        <w:rPr>
          <w:rFonts w:cs="OpenSans"/>
          <w:sz w:val="16"/>
          <w:szCs w:val="16"/>
        </w:rPr>
        <w:t>2</w:t>
      </w:r>
      <w:r w:rsidR="0003090D" w:rsidRPr="00F477A3">
        <w:rPr>
          <w:rFonts w:cs="OpenSans"/>
          <w:sz w:val="16"/>
          <w:szCs w:val="16"/>
        </w:rPr>
        <w:t>3).</w:t>
      </w:r>
    </w:p>
    <w:p w14:paraId="546D4C62" w14:textId="5E2A8D13" w:rsidR="00253039" w:rsidRPr="00314649" w:rsidRDefault="00253039" w:rsidP="0003090D">
      <w:pPr>
        <w:rPr>
          <w:rFonts w:cs="OpenSans"/>
          <w:sz w:val="16"/>
          <w:szCs w:val="16"/>
          <w:lang w:val="de-DE"/>
        </w:rPr>
      </w:pPr>
      <w:r w:rsidRPr="00314649">
        <w:rPr>
          <w:rFonts w:cs="OpenSans"/>
          <w:sz w:val="16"/>
          <w:szCs w:val="16"/>
          <w:lang w:val="de-DE"/>
        </w:rPr>
        <w:t xml:space="preserve">DMG, 2024. Deutschen Mineralogischen Gesellschaft: </w:t>
      </w:r>
      <w:proofErr w:type="spellStart"/>
      <w:r w:rsidRPr="00314649">
        <w:rPr>
          <w:rFonts w:cs="OpenSans"/>
          <w:sz w:val="16"/>
          <w:szCs w:val="16"/>
          <w:lang w:val="de-DE"/>
        </w:rPr>
        <w:t>Good</w:t>
      </w:r>
      <w:proofErr w:type="spellEnd"/>
      <w:r w:rsidRPr="00314649">
        <w:rPr>
          <w:rFonts w:cs="OpenSans"/>
          <w:sz w:val="16"/>
          <w:szCs w:val="16"/>
          <w:lang w:val="de-DE"/>
        </w:rPr>
        <w:t xml:space="preserve"> Meeting.</w:t>
      </w:r>
    </w:p>
    <w:p w14:paraId="39B1AE1A" w14:textId="3862121F" w:rsidR="00253039" w:rsidRPr="00314649" w:rsidRDefault="00253039" w:rsidP="0003090D">
      <w:pPr>
        <w:rPr>
          <w:rFonts w:cs="OpenSans"/>
          <w:sz w:val="16"/>
          <w:szCs w:val="16"/>
          <w:lang w:val="de-DE"/>
        </w:rPr>
      </w:pPr>
      <w:r w:rsidRPr="00314649">
        <w:rPr>
          <w:rFonts w:cs="OpenSans"/>
          <w:sz w:val="16"/>
          <w:szCs w:val="16"/>
          <w:lang w:val="de-DE"/>
        </w:rPr>
        <w:t>https://www.dmg-home.org/1/sektionen-arbeitskreise-kommissionen-und-projektgruppen/ak-rohstoffforschung/good-meeting/</w:t>
      </w:r>
    </w:p>
    <w:p w14:paraId="0FD15C94" w14:textId="77777777" w:rsidR="00CD6252" w:rsidRPr="00314649" w:rsidRDefault="00CD6252" w:rsidP="00CD6252">
      <w:pPr>
        <w:ind w:firstLine="720"/>
        <w:rPr>
          <w:rFonts w:cs="OpenSans"/>
          <w:sz w:val="16"/>
          <w:szCs w:val="16"/>
          <w:lang w:val="de-DE"/>
        </w:rPr>
      </w:pPr>
    </w:p>
    <w:p w14:paraId="6DD95A47" w14:textId="77777777" w:rsidR="00CD6252" w:rsidRPr="00314649" w:rsidRDefault="00CD6252" w:rsidP="00CD6252">
      <w:pPr>
        <w:ind w:firstLine="720"/>
        <w:rPr>
          <w:sz w:val="16"/>
          <w:szCs w:val="16"/>
          <w:lang w:val="de-DE"/>
        </w:rPr>
      </w:pPr>
    </w:p>
    <w:sectPr w:rsidR="00CD6252" w:rsidRPr="00314649" w:rsidSect="00F4234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ans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trackRevisions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0Nje1MDY2NTFX0lEKTi0uzszPAykwrgUA5knqHywAAAA="/>
  </w:docVars>
  <w:rsids>
    <w:rsidRoot w:val="000C4921"/>
    <w:rsid w:val="0003090D"/>
    <w:rsid w:val="000C4921"/>
    <w:rsid w:val="001A5173"/>
    <w:rsid w:val="00253039"/>
    <w:rsid w:val="002A0792"/>
    <w:rsid w:val="00314262"/>
    <w:rsid w:val="00314649"/>
    <w:rsid w:val="00470793"/>
    <w:rsid w:val="00587564"/>
    <w:rsid w:val="005E5294"/>
    <w:rsid w:val="00714261"/>
    <w:rsid w:val="0072338C"/>
    <w:rsid w:val="0074614D"/>
    <w:rsid w:val="00755F7F"/>
    <w:rsid w:val="007740EF"/>
    <w:rsid w:val="00776EEF"/>
    <w:rsid w:val="007C42A2"/>
    <w:rsid w:val="007F253B"/>
    <w:rsid w:val="008C2B59"/>
    <w:rsid w:val="008F004C"/>
    <w:rsid w:val="00901D2C"/>
    <w:rsid w:val="00997D0A"/>
    <w:rsid w:val="009E75D2"/>
    <w:rsid w:val="00B328B8"/>
    <w:rsid w:val="00B46365"/>
    <w:rsid w:val="00C93007"/>
    <w:rsid w:val="00CD6252"/>
    <w:rsid w:val="00CE0A02"/>
    <w:rsid w:val="00D12236"/>
    <w:rsid w:val="00DA32F9"/>
    <w:rsid w:val="00DB5B05"/>
    <w:rsid w:val="00DF7E54"/>
    <w:rsid w:val="00E40AC3"/>
    <w:rsid w:val="00E7261E"/>
    <w:rsid w:val="00F42342"/>
    <w:rsid w:val="00F47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F187"/>
  <w14:defaultImageDpi w14:val="300"/>
  <w15:docId w15:val="{44B00408-3FF5-4A33-B557-FC446A47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D6252"/>
    <w:rPr>
      <w:color w:val="0000FF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D12236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B46365"/>
    <w:rPr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7E5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7E5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7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tinyurl.com/5n8jx7tj" TargetMode="External"/><Relationship Id="rId5" Type="http://schemas.openxmlformats.org/officeDocument/2006/relationships/hyperlink" Target="mailto:8th.good.meeting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340FF-539D-4B18-878D-71D73E7E4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5</Words>
  <Characters>2377</Characters>
  <Application>Microsoft Office Word</Application>
  <DocSecurity>0</DocSecurity>
  <Lines>19</Lines>
  <Paragraphs>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ibniz Universität Hannover</Company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A. Fischer</dc:creator>
  <cp:keywords/>
  <dc:description/>
  <cp:lastModifiedBy>Frenzel, Dr. Max (FWGA) - 17131</cp:lastModifiedBy>
  <cp:revision>10</cp:revision>
  <dcterms:created xsi:type="dcterms:W3CDTF">2022-08-10T11:33:00Z</dcterms:created>
  <dcterms:modified xsi:type="dcterms:W3CDTF">2023-10-09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149f1d7439408f93260f6e397ffb82bbebfda6e220f99b312c5559412399cb</vt:lpwstr>
  </property>
</Properties>
</file>